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Name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of the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ganisational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unit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stamp</w:t>
      </w:r>
      <w:proofErr w:type="spellEnd"/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3E5117BC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Pr="00E2318A">
        <w:rPr>
          <w:b/>
          <w:bCs/>
          <w:smallCaps/>
        </w:rPr>
        <w:t>5250011266</w:t>
      </w:r>
      <w:r w:rsidR="00F57EB5">
        <w:rPr>
          <w:b/>
          <w:bCs/>
          <w:smallCaps/>
        </w:rPr>
        <w:t>-13606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ę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o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Nazwisko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77777777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Płeć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77777777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Mobile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phone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ress</w:t>
            </w:r>
            <w:proofErr w:type="spellEnd"/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7C1B92C9" w:rsidR="009160D7" w:rsidRPr="009160D7" w:rsidRDefault="00713993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in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visa </w:t>
            </w:r>
            <w:proofErr w:type="spellStart"/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only</w:t>
            </w:r>
            <w:proofErr w:type="spellEnd"/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Tras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skąd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dokąd</w:t>
            </w:r>
            <w:proofErr w:type="spellEnd"/>
            <w:r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>
              <w:rPr>
                <w:b/>
                <w:bCs/>
                <w:sz w:val="22"/>
                <w:szCs w:val="22"/>
                <w:lang w:val="en-GB"/>
              </w:rPr>
              <w:t>przez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77777777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Numer</w:t>
            </w:r>
            <w:proofErr w:type="spellEnd"/>
            <w:r w:rsidRPr="009160D7">
              <w:rPr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rezerwacji</w:t>
            </w:r>
            <w:proofErr w:type="spellEnd"/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Cena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biletu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i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waluta</w:t>
            </w:r>
            <w:proofErr w:type="spellEnd"/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Data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i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godzi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rozpoczęci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podróży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Travel E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date</w:t>
            </w:r>
            <w:proofErr w:type="spellEnd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im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7777777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luggag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713993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 xml:space="preserve">TAK/YES – sztuk:               </w:t>
            </w:r>
            <w:proofErr w:type="spellStart"/>
            <w:r w:rsidR="009160D7" w:rsidRPr="0B4D597E">
              <w:rPr>
                <w:b/>
                <w:bCs/>
                <w:sz w:val="22"/>
                <w:szCs w:val="22"/>
              </w:rPr>
              <w:t>pieces</w:t>
            </w:r>
            <w:proofErr w:type="spellEnd"/>
            <w:r w:rsidR="009160D7" w:rsidRPr="0B4D597E">
              <w:rPr>
                <w:b/>
                <w:bCs/>
                <w:sz w:val="22"/>
                <w:szCs w:val="22"/>
              </w:rPr>
              <w:t>:</w:t>
            </w:r>
          </w:p>
          <w:p w14:paraId="718B1CD7" w14:textId="77777777" w:rsidR="009160D7" w:rsidRDefault="00713993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Seria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i</w:t>
            </w:r>
            <w:proofErr w:type="spellEnd"/>
            <w:r w:rsidRPr="004C6B04">
              <w:rPr>
                <w:sz w:val="22"/>
                <w:lang w:val="en-GB"/>
              </w:rPr>
              <w:t xml:space="preserve"> nr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ważności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urodzenia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proofErr w:type="spellStart"/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proofErr w:type="spellEnd"/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information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713993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713993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sur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 xml:space="preserve">Adres e-mail </w:t>
            </w:r>
            <w:proofErr w:type="spellStart"/>
            <w:r w:rsidRPr="00E70D4A">
              <w:rPr>
                <w:b/>
                <w:bCs/>
              </w:rPr>
              <w:t>KseF</w:t>
            </w:r>
            <w:proofErr w:type="spellEnd"/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A90EC4" w14:textId="5EEAC58B" w:rsidR="008F086C" w:rsidRDefault="00F57EB5" w:rsidP="009160D7">
            <w:pPr>
              <w:spacing w:line="360" w:lineRule="auto"/>
              <w:rPr>
                <w:sz w:val="22"/>
                <w:szCs w:val="22"/>
              </w:rPr>
            </w:pPr>
            <w:hyperlink r:id="rId11" w:history="1">
              <w:r w:rsidRPr="00A71CE1">
                <w:rPr>
                  <w:rStyle w:val="Hipercze"/>
                  <w:sz w:val="22"/>
                  <w:szCs w:val="22"/>
                </w:rPr>
                <w:t>faktura.d136@uw.edu.pl</w:t>
              </w:r>
            </w:hyperlink>
          </w:p>
          <w:p w14:paraId="633E3CF7" w14:textId="78B42850" w:rsidR="00F57EB5" w:rsidRPr="00991DAF" w:rsidRDefault="00F57EB5" w:rsidP="009160D7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136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1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1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2"/>
      <w:footerReference w:type="default" r:id="rId13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69905" w14:textId="77777777" w:rsidR="00713993" w:rsidRDefault="00713993">
      <w:r>
        <w:separator/>
      </w:r>
    </w:p>
  </w:endnote>
  <w:endnote w:type="continuationSeparator" w:id="0">
    <w:p w14:paraId="73DAA740" w14:textId="77777777" w:rsidR="00713993" w:rsidRDefault="00713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C095E" w14:textId="77777777" w:rsidR="00713993" w:rsidRDefault="00713993">
      <w:r>
        <w:separator/>
      </w:r>
    </w:p>
  </w:footnote>
  <w:footnote w:type="continuationSeparator" w:id="0">
    <w:p w14:paraId="0FB06AA7" w14:textId="77777777" w:rsidR="00713993" w:rsidRDefault="00713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proofErr w:type="spellStart"/>
    <w:r>
      <w:t>Załacznik</w:t>
    </w:r>
    <w:proofErr w:type="spellEnd"/>
    <w:r>
      <w:t xml:space="preserve">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25"/>
  </w:num>
  <w:num w:numId="2">
    <w:abstractNumId w:val="30"/>
  </w:num>
  <w:num w:numId="3">
    <w:abstractNumId w:val="21"/>
  </w:num>
  <w:num w:numId="4">
    <w:abstractNumId w:val="8"/>
  </w:num>
  <w:num w:numId="5">
    <w:abstractNumId w:val="20"/>
  </w:num>
  <w:num w:numId="6">
    <w:abstractNumId w:val="23"/>
  </w:num>
  <w:num w:numId="7">
    <w:abstractNumId w:val="18"/>
  </w:num>
  <w:num w:numId="8">
    <w:abstractNumId w:val="12"/>
  </w:num>
  <w:num w:numId="9">
    <w:abstractNumId w:val="6"/>
  </w:num>
  <w:num w:numId="10">
    <w:abstractNumId w:val="2"/>
  </w:num>
  <w:num w:numId="11">
    <w:abstractNumId w:val="7"/>
  </w:num>
  <w:num w:numId="12">
    <w:abstractNumId w:val="24"/>
  </w:num>
  <w:num w:numId="13">
    <w:abstractNumId w:val="28"/>
  </w:num>
  <w:num w:numId="14">
    <w:abstractNumId w:val="10"/>
  </w:num>
  <w:num w:numId="15">
    <w:abstractNumId w:val="11"/>
  </w:num>
  <w:num w:numId="16">
    <w:abstractNumId w:val="5"/>
  </w:num>
  <w:num w:numId="17">
    <w:abstractNumId w:val="4"/>
  </w:num>
  <w:num w:numId="18">
    <w:abstractNumId w:val="16"/>
  </w:num>
  <w:num w:numId="19">
    <w:abstractNumId w:val="14"/>
  </w:num>
  <w:num w:numId="20">
    <w:abstractNumId w:val="15"/>
  </w:num>
  <w:num w:numId="21">
    <w:abstractNumId w:val="19"/>
  </w:num>
  <w:num w:numId="22">
    <w:abstractNumId w:val="9"/>
  </w:num>
  <w:num w:numId="23">
    <w:abstractNumId w:val="1"/>
  </w:num>
  <w:num w:numId="24">
    <w:abstractNumId w:val="26"/>
  </w:num>
  <w:num w:numId="25">
    <w:abstractNumId w:val="13"/>
  </w:num>
  <w:num w:numId="26">
    <w:abstractNumId w:val="0"/>
  </w:num>
  <w:num w:numId="27">
    <w:abstractNumId w:val="3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51421"/>
    <w:rsid w:val="00258BA6"/>
    <w:rsid w:val="00267CFB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56CC5"/>
    <w:rsid w:val="0036034B"/>
    <w:rsid w:val="00375BBB"/>
    <w:rsid w:val="003761EC"/>
    <w:rsid w:val="0038468E"/>
    <w:rsid w:val="003C190B"/>
    <w:rsid w:val="003D5B7C"/>
    <w:rsid w:val="003D6584"/>
    <w:rsid w:val="003E1B58"/>
    <w:rsid w:val="003E578D"/>
    <w:rsid w:val="003F218B"/>
    <w:rsid w:val="003F6AB7"/>
    <w:rsid w:val="00405F00"/>
    <w:rsid w:val="00413F43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E756D"/>
    <w:rsid w:val="006E7896"/>
    <w:rsid w:val="007018A4"/>
    <w:rsid w:val="00713993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9371C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4917"/>
    <w:rsid w:val="00B9680D"/>
    <w:rsid w:val="00BA3FAB"/>
    <w:rsid w:val="00BA7208"/>
    <w:rsid w:val="00BB4E49"/>
    <w:rsid w:val="00BB7F97"/>
    <w:rsid w:val="00BC73C5"/>
    <w:rsid w:val="00BD5BA2"/>
    <w:rsid w:val="00BE1E1D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D080D"/>
    <w:rsid w:val="00ED2435"/>
    <w:rsid w:val="00EE28EB"/>
    <w:rsid w:val="00F001A1"/>
    <w:rsid w:val="00F00A82"/>
    <w:rsid w:val="00F1362D"/>
    <w:rsid w:val="00F24460"/>
    <w:rsid w:val="00F37A7B"/>
    <w:rsid w:val="00F57EB5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aktura.d136@uw.edu.p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Props1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7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Agnieszka Kurek</cp:lastModifiedBy>
  <cp:revision>3</cp:revision>
  <cp:lastPrinted>2026-02-25T10:38:00Z</cp:lastPrinted>
  <dcterms:created xsi:type="dcterms:W3CDTF">2026-02-25T10:38:00Z</dcterms:created>
  <dcterms:modified xsi:type="dcterms:W3CDTF">2026-02-25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